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FBA2E" w14:textId="6CA3E196" w:rsidR="00CF26AC" w:rsidRDefault="00937BC7" w:rsidP="00CF26AC">
      <w:r>
        <w:t>Main. Java</w:t>
      </w:r>
    </w:p>
    <w:p w14:paraId="661232E6" w14:textId="633781B0" w:rsidR="00937BC7" w:rsidRDefault="00937BC7" w:rsidP="00CF26AC"/>
    <w:p w14:paraId="43A4FDF6" w14:textId="77777777" w:rsidR="00937BC7" w:rsidRPr="00937BC7" w:rsidRDefault="00937BC7" w:rsidP="00937BC7">
      <w:pPr>
        <w:shd w:val="clear" w:color="auto" w:fill="0F111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C3CEE3"/>
          <w:sz w:val="18"/>
          <w:szCs w:val="18"/>
        </w:rPr>
      </w:pPr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*</w:t>
      </w:r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>Rohan Parikh</w:t>
      </w:r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>Coder Tester lab</w:t>
      </w:r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>29 September 2020 -</w:t>
      </w:r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>*/</w:t>
      </w:r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</w:r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</w:r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>//Status update for 7 October 2020</w:t>
      </w:r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>/*</w:t>
      </w:r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>Coder sorting is complete, just got to do testing and then let user pick choice</w:t>
      </w:r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*/</w:t>
      </w:r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</w:r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</w:r>
      <w:r w:rsidRPr="00937BC7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proofErr w:type="spellStart"/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>java.io.BufferedReader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937BC7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proofErr w:type="spellStart"/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>java.io.File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937BC7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proofErr w:type="spellStart"/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>java.io.FileReader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937BC7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proofErr w:type="spellStart"/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>java.io.IOException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937BC7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proofErr w:type="spellStart"/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>java.util.ArrayList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937BC7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proofErr w:type="spellStart"/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>java.util.</w:t>
      </w:r>
      <w:r w:rsidRPr="00937BC7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Comparator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937BC7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proofErr w:type="spellStart"/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>java.util.</w:t>
      </w:r>
      <w:r w:rsidRPr="00937BC7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List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937BC7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proofErr w:type="spellStart"/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>java.util.Scanner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937BC7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proofErr w:type="spellStart"/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>java.util.concurrent.TimeUnit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937BC7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public 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class </w:t>
      </w:r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Main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{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</w:t>
      </w:r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 xml:space="preserve">// Arrays to see if the </w:t>
      </w:r>
      <w:proofErr w:type="spellStart"/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randomindex</w:t>
      </w:r>
      <w:proofErr w:type="spellEnd"/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 xml:space="preserve"> has already been used</w:t>
      </w:r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static </w:t>
      </w:r>
      <w:proofErr w:type="spellStart"/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boolean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[] </w:t>
      </w:r>
      <w:proofErr w:type="spellStart"/>
      <w:r w:rsidRPr="00937BC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Coder</w:t>
      </w:r>
      <w:proofErr w:type="spellEnd"/>
      <w:r w:rsidRPr="00937BC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 xml:space="preserve">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proofErr w:type="spellStart"/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boolean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937BC7">
        <w:rPr>
          <w:rFonts w:ascii="Courier New" w:eastAsia="Times New Roman" w:hAnsi="Courier New" w:cs="Courier New"/>
          <w:color w:val="F78C6C"/>
          <w:sz w:val="18"/>
          <w:szCs w:val="18"/>
        </w:rPr>
        <w:t>33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]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static </w:t>
      </w:r>
      <w:proofErr w:type="spellStart"/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boolean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[] </w:t>
      </w:r>
      <w:proofErr w:type="spellStart"/>
      <w:r w:rsidRPr="00937BC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Tester</w:t>
      </w:r>
      <w:proofErr w:type="spellEnd"/>
      <w:r w:rsidRPr="00937BC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 xml:space="preserve">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proofErr w:type="spellStart"/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boolean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937BC7">
        <w:rPr>
          <w:rFonts w:ascii="Courier New" w:eastAsia="Times New Roman" w:hAnsi="Courier New" w:cs="Courier New"/>
          <w:color w:val="F78C6C"/>
          <w:sz w:val="18"/>
          <w:szCs w:val="18"/>
        </w:rPr>
        <w:t>33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]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</w:t>
      </w:r>
      <w:r w:rsidRPr="00937BC7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public 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static void </w:t>
      </w:r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main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[] </w:t>
      </w:r>
      <w:proofErr w:type="spellStart"/>
      <w:r w:rsidRPr="00937BC7">
        <w:rPr>
          <w:rFonts w:ascii="Courier New" w:eastAsia="Times New Roman" w:hAnsi="Courier New" w:cs="Courier New"/>
          <w:color w:val="F78C6C"/>
          <w:sz w:val="18"/>
          <w:szCs w:val="18"/>
        </w:rPr>
        <w:t>args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printing out to make sure the values are starting out as false</w:t>
      </w:r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// initialize variables and creating array list</w:t>
      </w:r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</w:t>
      </w:r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File 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file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 xml:space="preserve">//String </w:t>
      </w:r>
      <w:proofErr w:type="spellStart"/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TempeoryStorage</w:t>
      </w:r>
      <w:proofErr w:type="spellEnd"/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 xml:space="preserve"> is for coders first</w:t>
      </w:r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</w:t>
      </w:r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tempeoryStorage</w:t>
      </w:r>
      <w:proofErr w:type="spellEnd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937BC7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>null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 xml:space="preserve">//String </w:t>
      </w:r>
      <w:proofErr w:type="spellStart"/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testersTemperory</w:t>
      </w:r>
      <w:proofErr w:type="spellEnd"/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 xml:space="preserve"> is for testers first</w:t>
      </w:r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</w:t>
      </w:r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testersTempeory</w:t>
      </w:r>
      <w:proofErr w:type="spellEnd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937BC7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>null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937BC7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 xml:space="preserve">List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&lt;</w:t>
      </w:r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gt; 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studentPairsCodersFirst</w:t>
      </w:r>
      <w:proofErr w:type="spellEnd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proofErr w:type="spellStart"/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ArrayList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&lt;&gt;()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937BC7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 xml:space="preserve">List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&lt;</w:t>
      </w:r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gt; 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studentPairsTestersFirst</w:t>
      </w:r>
      <w:proofErr w:type="spellEnd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proofErr w:type="spellStart"/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ArrayList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&lt;&gt;()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canner </w:t>
      </w:r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in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Scanner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in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937BC7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List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&lt;</w:t>
      </w:r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gt; 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allStudents</w:t>
      </w:r>
      <w:proofErr w:type="spellEnd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proofErr w:type="spellStart"/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ArrayList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&lt;&gt;()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proofErr w:type="spellStart"/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>BufferedReader</w:t>
      </w:r>
      <w:proofErr w:type="spellEnd"/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 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br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numOfStudents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 xml:space="preserve">//Reading file into an array using </w:t>
      </w:r>
      <w:proofErr w:type="spellStart"/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bufferreader</w:t>
      </w:r>
      <w:proofErr w:type="spellEnd"/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</w:r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try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{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file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File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937BC7">
        <w:rPr>
          <w:rFonts w:ascii="Courier New" w:eastAsia="Times New Roman" w:hAnsi="Courier New" w:cs="Courier New"/>
          <w:color w:val="C3E88D"/>
          <w:sz w:val="18"/>
          <w:szCs w:val="18"/>
        </w:rPr>
        <w:t>"C: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937BC7">
        <w:rPr>
          <w:rFonts w:ascii="Courier New" w:eastAsia="Times New Roman" w:hAnsi="Courier New" w:cs="Courier New"/>
          <w:color w:val="C3E88D"/>
          <w:sz w:val="18"/>
          <w:szCs w:val="18"/>
        </w:rPr>
        <w:t>Users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937BC7">
        <w:rPr>
          <w:rFonts w:ascii="Courier New" w:eastAsia="Times New Roman" w:hAnsi="Courier New" w:cs="Courier New"/>
          <w:color w:val="C3E88D"/>
          <w:sz w:val="18"/>
          <w:szCs w:val="18"/>
        </w:rPr>
        <w:t>mpari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937BC7">
        <w:rPr>
          <w:rFonts w:ascii="Courier New" w:eastAsia="Times New Roman" w:hAnsi="Courier New" w:cs="Courier New"/>
          <w:color w:val="C3E88D"/>
          <w:sz w:val="18"/>
          <w:szCs w:val="18"/>
        </w:rPr>
        <w:t>Documents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937BC7">
        <w:rPr>
          <w:rFonts w:ascii="Courier New" w:eastAsia="Times New Roman" w:hAnsi="Courier New" w:cs="Courier New"/>
          <w:color w:val="C3E88D"/>
          <w:sz w:val="18"/>
          <w:szCs w:val="18"/>
        </w:rPr>
        <w:t>coding projects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937BC7">
        <w:rPr>
          <w:rFonts w:ascii="Courier New" w:eastAsia="Times New Roman" w:hAnsi="Courier New" w:cs="Courier New"/>
          <w:color w:val="C3E88D"/>
          <w:sz w:val="18"/>
          <w:szCs w:val="18"/>
        </w:rPr>
        <w:t>Java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937BC7">
        <w:rPr>
          <w:rFonts w:ascii="Courier New" w:eastAsia="Times New Roman" w:hAnsi="Courier New" w:cs="Courier New"/>
          <w:color w:val="C3E88D"/>
          <w:sz w:val="18"/>
          <w:szCs w:val="18"/>
        </w:rPr>
        <w:t>Coder Tester Software Design Program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proofErr w:type="spellStart"/>
      <w:r w:rsidRPr="00937BC7">
        <w:rPr>
          <w:rFonts w:ascii="Courier New" w:eastAsia="Times New Roman" w:hAnsi="Courier New" w:cs="Courier New"/>
          <w:color w:val="C3E88D"/>
          <w:sz w:val="18"/>
          <w:szCs w:val="18"/>
        </w:rPr>
        <w:t>src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937BC7">
        <w:rPr>
          <w:rFonts w:ascii="Courier New" w:eastAsia="Times New Roman" w:hAnsi="Courier New" w:cs="Courier New"/>
          <w:color w:val="C3E88D"/>
          <w:sz w:val="18"/>
          <w:szCs w:val="18"/>
        </w:rPr>
        <w:t>SD_ClassList.txt"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br</w:t>
      </w:r>
      <w:proofErr w:type="spellEnd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proofErr w:type="spellStart"/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BufferedReader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proofErr w:type="spellStart"/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FileReader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valueOf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file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))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while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br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ready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)) {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allStudents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add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br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readLine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))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} 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catch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>IOException</w:t>
      </w:r>
      <w:proofErr w:type="spellEnd"/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 </w:t>
      </w:r>
      <w:r w:rsidRPr="00937BC7">
        <w:rPr>
          <w:rFonts w:ascii="Courier New" w:eastAsia="Times New Roman" w:hAnsi="Courier New" w:cs="Courier New"/>
          <w:color w:val="F78C6C"/>
          <w:sz w:val="18"/>
          <w:szCs w:val="18"/>
        </w:rPr>
        <w:t>e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proofErr w:type="spellStart"/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937BC7">
        <w:rPr>
          <w:rFonts w:ascii="Courier New" w:eastAsia="Times New Roman" w:hAnsi="Courier New" w:cs="Courier New"/>
          <w:color w:val="F78C6C"/>
          <w:sz w:val="18"/>
          <w:szCs w:val="18"/>
        </w:rPr>
        <w:t>e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getMessage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))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lastRenderedPageBreak/>
        <w:t xml:space="preserve">        }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Asking user for how many students do they want</w:t>
      </w:r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</w:t>
      </w:r>
      <w:proofErr w:type="spellStart"/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937BC7">
        <w:rPr>
          <w:rFonts w:ascii="Courier New" w:eastAsia="Times New Roman" w:hAnsi="Courier New" w:cs="Courier New"/>
          <w:color w:val="C3E88D"/>
          <w:sz w:val="18"/>
          <w:szCs w:val="18"/>
        </w:rPr>
        <w:t>"How many students should be in pairs?"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numOfStudents</w:t>
      </w:r>
      <w:proofErr w:type="spellEnd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in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nextInt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)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f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numOfStudents</w:t>
      </w:r>
      <w:proofErr w:type="spellEnd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gt; 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allStudents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size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 || 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numOfStudents</w:t>
      </w:r>
      <w:proofErr w:type="spellEnd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lt;= </w:t>
      </w:r>
      <w:r w:rsidRPr="00937BC7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proofErr w:type="spellStart"/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937BC7">
        <w:rPr>
          <w:rFonts w:ascii="Courier New" w:eastAsia="Times New Roman" w:hAnsi="Courier New" w:cs="Courier New"/>
          <w:color w:val="C3E88D"/>
          <w:sz w:val="18"/>
          <w:szCs w:val="18"/>
        </w:rPr>
        <w:t xml:space="preserve">"Sorry, the amount of students you inputted is larger than the students"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+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</w:t>
      </w:r>
      <w:r w:rsidRPr="00937BC7">
        <w:rPr>
          <w:rFonts w:ascii="Courier New" w:eastAsia="Times New Roman" w:hAnsi="Courier New" w:cs="Courier New"/>
          <w:color w:val="C3E88D"/>
          <w:sz w:val="18"/>
          <w:szCs w:val="18"/>
        </w:rPr>
        <w:t>" in the file. Input a different number."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numOfStudents</w:t>
      </w:r>
      <w:proofErr w:type="spellEnd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in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nextInt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)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}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proofErr w:type="spellStart"/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937BC7">
        <w:rPr>
          <w:rFonts w:ascii="Courier New" w:eastAsia="Times New Roman" w:hAnsi="Courier New" w:cs="Courier New"/>
          <w:color w:val="C3E88D"/>
          <w:sz w:val="18"/>
          <w:szCs w:val="18"/>
        </w:rPr>
        <w:t xml:space="preserve">"Do you want your list to be sorted coders first or testers first? Note: Choose"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+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937BC7">
        <w:rPr>
          <w:rFonts w:ascii="Courier New" w:eastAsia="Times New Roman" w:hAnsi="Courier New" w:cs="Courier New"/>
          <w:color w:val="C3E88D"/>
          <w:sz w:val="18"/>
          <w:szCs w:val="18"/>
        </w:rPr>
        <w:t>" Testers first if you want it sorted by testers. And vice versa."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codersOrTesters</w:t>
      </w:r>
      <w:proofErr w:type="spellEnd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in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next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)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This if statement is coders first</w:t>
      </w:r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f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codersOrTesters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toLowerCase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).</w:t>
      </w:r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equals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937BC7">
        <w:rPr>
          <w:rFonts w:ascii="Courier New" w:eastAsia="Times New Roman" w:hAnsi="Courier New" w:cs="Courier New"/>
          <w:color w:val="C3E88D"/>
          <w:sz w:val="18"/>
          <w:szCs w:val="18"/>
        </w:rPr>
        <w:t>"coders"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) {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i</w:t>
      </w:r>
      <w:proofErr w:type="spellEnd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937BC7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while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i</w:t>
      </w:r>
      <w:proofErr w:type="spellEnd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!= 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numOfStudents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i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++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 method for coders first</w:t>
      </w:r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    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tempeoryStorage</w:t>
      </w:r>
      <w:proofErr w:type="spellEnd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= ((</w:t>
      </w:r>
      <w:proofErr w:type="spellStart"/>
      <w:r w:rsidRPr="00937BC7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studentsAllCoders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allStudents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numOfStudents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))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studentPairsCodersFirst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add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tempeoryStorage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studentPairsCodersFirst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sort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937BC7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Comparator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comparing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937BC7">
        <w:rPr>
          <w:rFonts w:ascii="Courier New" w:eastAsia="Times New Roman" w:hAnsi="Courier New" w:cs="Courier New"/>
          <w:color w:val="C3CEE3"/>
          <w:sz w:val="18"/>
          <w:szCs w:val="18"/>
        </w:rPr>
        <w:t>::</w:t>
      </w:r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toString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)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Formatting output</w:t>
      </w:r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</w:t>
      </w:r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firstLine</w:t>
      </w:r>
      <w:proofErr w:type="spellEnd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937BC7">
        <w:rPr>
          <w:rFonts w:ascii="Courier New" w:eastAsia="Times New Roman" w:hAnsi="Courier New" w:cs="Courier New"/>
          <w:color w:val="C3E88D"/>
          <w:sz w:val="18"/>
          <w:szCs w:val="18"/>
        </w:rPr>
        <w:t>"%20S %20S "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937BC7">
        <w:rPr>
          <w:rFonts w:ascii="Courier New" w:eastAsia="Times New Roman" w:hAnsi="Courier New" w:cs="Courier New"/>
          <w:color w:val="C3E88D"/>
          <w:sz w:val="18"/>
          <w:szCs w:val="18"/>
        </w:rPr>
        <w:t>" Coders"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937BC7">
        <w:rPr>
          <w:rFonts w:ascii="Courier New" w:eastAsia="Times New Roman" w:hAnsi="Courier New" w:cs="Courier New"/>
          <w:color w:val="C3E88D"/>
          <w:sz w:val="18"/>
          <w:szCs w:val="18"/>
        </w:rPr>
        <w:t>"Testers"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proofErr w:type="spellStart"/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firstLine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secondLine</w:t>
      </w:r>
      <w:proofErr w:type="spellEnd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937BC7">
        <w:rPr>
          <w:rFonts w:ascii="Courier New" w:eastAsia="Times New Roman" w:hAnsi="Courier New" w:cs="Courier New"/>
          <w:color w:val="C3E88D"/>
          <w:sz w:val="18"/>
          <w:szCs w:val="18"/>
        </w:rPr>
        <w:t>"%20S %20S "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937BC7">
        <w:rPr>
          <w:rFonts w:ascii="Courier New" w:eastAsia="Times New Roman" w:hAnsi="Courier New" w:cs="Courier New"/>
          <w:color w:val="C3E88D"/>
          <w:sz w:val="18"/>
          <w:szCs w:val="18"/>
        </w:rPr>
        <w:t>" Last Name"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937BC7">
        <w:rPr>
          <w:rFonts w:ascii="Courier New" w:eastAsia="Times New Roman" w:hAnsi="Courier New" w:cs="Courier New"/>
          <w:color w:val="C3E88D"/>
          <w:sz w:val="18"/>
          <w:szCs w:val="18"/>
        </w:rPr>
        <w:t>" Last Name"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proofErr w:type="spellStart"/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secondLine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proofErr w:type="spellStart"/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937BC7">
        <w:rPr>
          <w:rFonts w:ascii="Courier New" w:eastAsia="Times New Roman" w:hAnsi="Courier New" w:cs="Courier New"/>
          <w:color w:val="C3E88D"/>
          <w:sz w:val="18"/>
          <w:szCs w:val="18"/>
        </w:rPr>
        <w:t>"-----------------------------------------------"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for loop to run for amount of coders and then also to split the string and output</w:t>
      </w:r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for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P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937BC7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; </w:t>
      </w:r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P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lt; 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studentPairsCodersFirst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size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; </w:t>
      </w:r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P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++) {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value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studentPairsCodersFirst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get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P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[] </w:t>
      </w:r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split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value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split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937BC7">
        <w:rPr>
          <w:rFonts w:ascii="Courier New" w:eastAsia="Times New Roman" w:hAnsi="Courier New" w:cs="Courier New"/>
          <w:color w:val="C3E88D"/>
          <w:sz w:val="18"/>
          <w:szCs w:val="18"/>
        </w:rPr>
        <w:t>","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names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937BC7">
        <w:rPr>
          <w:rFonts w:ascii="Courier New" w:eastAsia="Times New Roman" w:hAnsi="Courier New" w:cs="Courier New"/>
          <w:color w:val="C3E88D"/>
          <w:sz w:val="18"/>
          <w:szCs w:val="18"/>
        </w:rPr>
        <w:t>"%20S %20S "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split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937BC7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, </w:t>
      </w:r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split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937BC7">
        <w:rPr>
          <w:rFonts w:ascii="Courier New" w:eastAsia="Times New Roman" w:hAnsi="Courier New" w:cs="Courier New"/>
          <w:color w:val="F78C6C"/>
          <w:sz w:val="18"/>
          <w:szCs w:val="18"/>
        </w:rPr>
        <w:t>1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])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proofErr w:type="spellStart"/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names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try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{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proofErr w:type="spellStart"/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>TimeUnit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SECONDS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sleep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937BC7">
        <w:rPr>
          <w:rFonts w:ascii="Courier New" w:eastAsia="Times New Roman" w:hAnsi="Courier New" w:cs="Courier New"/>
          <w:color w:val="F78C6C"/>
          <w:sz w:val="18"/>
          <w:szCs w:val="18"/>
        </w:rPr>
        <w:t>10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 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catch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>InterruptedException</w:t>
      </w:r>
      <w:proofErr w:type="spellEnd"/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 </w:t>
      </w:r>
      <w:r w:rsidRPr="00937BC7">
        <w:rPr>
          <w:rFonts w:ascii="Courier New" w:eastAsia="Times New Roman" w:hAnsi="Courier New" w:cs="Courier New"/>
          <w:color w:val="F78C6C"/>
          <w:sz w:val="18"/>
          <w:szCs w:val="18"/>
        </w:rPr>
        <w:t>e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proofErr w:type="spellStart"/>
      <w:r w:rsidRPr="00937BC7">
        <w:rPr>
          <w:rFonts w:ascii="Courier New" w:eastAsia="Times New Roman" w:hAnsi="Courier New" w:cs="Courier New"/>
          <w:color w:val="F78C6C"/>
          <w:sz w:val="18"/>
          <w:szCs w:val="18"/>
        </w:rPr>
        <w:t>e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printStackTrace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)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}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else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{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i</w:t>
      </w:r>
      <w:proofErr w:type="spellEnd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937BC7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while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i</w:t>
      </w:r>
      <w:proofErr w:type="spellEnd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!= 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numOfStudents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i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++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 method for testers first</w:t>
      </w:r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    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testersTempeory</w:t>
      </w:r>
      <w:proofErr w:type="spellEnd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= ((</w:t>
      </w:r>
      <w:proofErr w:type="spellStart"/>
      <w:r w:rsidRPr="00937BC7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studentsAllTesters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allStudents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numOfStudents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))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studentPairsTestersFirst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add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testersTempeory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lastRenderedPageBreak/>
        <w:t xml:space="preserve">            }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studentPairsTestersFirst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sort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937BC7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Comparator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comparing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937BC7">
        <w:rPr>
          <w:rFonts w:ascii="Courier New" w:eastAsia="Times New Roman" w:hAnsi="Courier New" w:cs="Courier New"/>
          <w:color w:val="C3CEE3"/>
          <w:sz w:val="18"/>
          <w:szCs w:val="18"/>
        </w:rPr>
        <w:t>::</w:t>
      </w:r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toString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)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Formatting output but this time testers first</w:t>
      </w:r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</w:t>
      </w:r>
      <w:proofErr w:type="spellStart"/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937BC7">
        <w:rPr>
          <w:rFonts w:ascii="Courier New" w:eastAsia="Times New Roman" w:hAnsi="Courier New" w:cs="Courier New"/>
          <w:color w:val="C3E88D"/>
          <w:sz w:val="18"/>
          <w:szCs w:val="18"/>
        </w:rPr>
        <w:t>"Printing testers first now. Will let user know about change."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firstLine</w:t>
      </w:r>
      <w:proofErr w:type="spellEnd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937BC7">
        <w:rPr>
          <w:rFonts w:ascii="Courier New" w:eastAsia="Times New Roman" w:hAnsi="Courier New" w:cs="Courier New"/>
          <w:color w:val="C3E88D"/>
          <w:sz w:val="18"/>
          <w:szCs w:val="18"/>
        </w:rPr>
        <w:t>"%20S %20S "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937BC7">
        <w:rPr>
          <w:rFonts w:ascii="Courier New" w:eastAsia="Times New Roman" w:hAnsi="Courier New" w:cs="Courier New"/>
          <w:color w:val="C3E88D"/>
          <w:sz w:val="18"/>
          <w:szCs w:val="18"/>
        </w:rPr>
        <w:t>" Testers"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937BC7">
        <w:rPr>
          <w:rFonts w:ascii="Courier New" w:eastAsia="Times New Roman" w:hAnsi="Courier New" w:cs="Courier New"/>
          <w:color w:val="C3E88D"/>
          <w:sz w:val="18"/>
          <w:szCs w:val="18"/>
        </w:rPr>
        <w:t>"Coders"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proofErr w:type="spellStart"/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firstLine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secondLine</w:t>
      </w:r>
      <w:proofErr w:type="spellEnd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937BC7">
        <w:rPr>
          <w:rFonts w:ascii="Courier New" w:eastAsia="Times New Roman" w:hAnsi="Courier New" w:cs="Courier New"/>
          <w:color w:val="C3E88D"/>
          <w:sz w:val="18"/>
          <w:szCs w:val="18"/>
        </w:rPr>
        <w:t>"%20S %20S "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937BC7">
        <w:rPr>
          <w:rFonts w:ascii="Courier New" w:eastAsia="Times New Roman" w:hAnsi="Courier New" w:cs="Courier New"/>
          <w:color w:val="C3E88D"/>
          <w:sz w:val="18"/>
          <w:szCs w:val="18"/>
        </w:rPr>
        <w:t>" Last Name"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937BC7">
        <w:rPr>
          <w:rFonts w:ascii="Courier New" w:eastAsia="Times New Roman" w:hAnsi="Courier New" w:cs="Courier New"/>
          <w:color w:val="C3E88D"/>
          <w:sz w:val="18"/>
          <w:szCs w:val="18"/>
        </w:rPr>
        <w:t>" Last Name"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proofErr w:type="spellStart"/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secondLine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proofErr w:type="spellStart"/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937BC7">
        <w:rPr>
          <w:rFonts w:ascii="Courier New" w:eastAsia="Times New Roman" w:hAnsi="Courier New" w:cs="Courier New"/>
          <w:color w:val="C3E88D"/>
          <w:sz w:val="18"/>
          <w:szCs w:val="18"/>
        </w:rPr>
        <w:t>"-----------------------------------------------"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for loop to run for amount of coders and then also to split the string and output</w:t>
      </w:r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for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P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937BC7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; </w:t>
      </w:r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P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lt; 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studentPairsTestersFirst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size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; </w:t>
      </w:r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P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++) {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value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studentPairsTestersFirst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get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P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[] </w:t>
      </w:r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split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value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split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937BC7">
        <w:rPr>
          <w:rFonts w:ascii="Courier New" w:eastAsia="Times New Roman" w:hAnsi="Courier New" w:cs="Courier New"/>
          <w:color w:val="C3E88D"/>
          <w:sz w:val="18"/>
          <w:szCs w:val="18"/>
        </w:rPr>
        <w:t>","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names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937BC7">
        <w:rPr>
          <w:rFonts w:ascii="Courier New" w:eastAsia="Times New Roman" w:hAnsi="Courier New" w:cs="Courier New"/>
          <w:color w:val="C3E88D"/>
          <w:sz w:val="18"/>
          <w:szCs w:val="18"/>
        </w:rPr>
        <w:t>"%20S %20S "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split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937BC7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, </w:t>
      </w:r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split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937BC7">
        <w:rPr>
          <w:rFonts w:ascii="Courier New" w:eastAsia="Times New Roman" w:hAnsi="Courier New" w:cs="Courier New"/>
          <w:color w:val="F78C6C"/>
          <w:sz w:val="18"/>
          <w:szCs w:val="18"/>
        </w:rPr>
        <w:t>1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])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proofErr w:type="spellStart"/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names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try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{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proofErr w:type="spellStart"/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>TimeUnit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SECONDS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sleep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937BC7">
        <w:rPr>
          <w:rFonts w:ascii="Courier New" w:eastAsia="Times New Roman" w:hAnsi="Courier New" w:cs="Courier New"/>
          <w:color w:val="F78C6C"/>
          <w:sz w:val="18"/>
          <w:szCs w:val="18"/>
        </w:rPr>
        <w:t>10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 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catch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>InterruptedException</w:t>
      </w:r>
      <w:proofErr w:type="spellEnd"/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 </w:t>
      </w:r>
      <w:r w:rsidRPr="00937BC7">
        <w:rPr>
          <w:rFonts w:ascii="Courier New" w:eastAsia="Times New Roman" w:hAnsi="Courier New" w:cs="Courier New"/>
          <w:color w:val="F78C6C"/>
          <w:sz w:val="18"/>
          <w:szCs w:val="18"/>
        </w:rPr>
        <w:t>e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proofErr w:type="spellStart"/>
      <w:r w:rsidRPr="00937BC7">
        <w:rPr>
          <w:rFonts w:ascii="Courier New" w:eastAsia="Times New Roman" w:hAnsi="Courier New" w:cs="Courier New"/>
          <w:color w:val="F78C6C"/>
          <w:sz w:val="18"/>
          <w:szCs w:val="18"/>
        </w:rPr>
        <w:t>e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printStackTrace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)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}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}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</w:t>
      </w:r>
      <w:r w:rsidRPr="00937BC7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private 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static </w:t>
      </w:r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proofErr w:type="spellStart"/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studentsAllTesters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937BC7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List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&lt;</w:t>
      </w:r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gt; </w:t>
      </w:r>
      <w:proofErr w:type="spellStart"/>
      <w:r w:rsidRPr="00937BC7">
        <w:rPr>
          <w:rFonts w:ascii="Courier New" w:eastAsia="Times New Roman" w:hAnsi="Courier New" w:cs="Courier New"/>
          <w:color w:val="F78C6C"/>
          <w:sz w:val="18"/>
          <w:szCs w:val="18"/>
        </w:rPr>
        <w:t>allStudents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proofErr w:type="spellStart"/>
      <w:r w:rsidRPr="00937BC7">
        <w:rPr>
          <w:rFonts w:ascii="Courier New" w:eastAsia="Times New Roman" w:hAnsi="Courier New" w:cs="Courier New"/>
          <w:color w:val="F78C6C"/>
          <w:sz w:val="18"/>
          <w:szCs w:val="18"/>
        </w:rPr>
        <w:t>numOfStudents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while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937BC7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>true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 xml:space="preserve">//common variable for </w:t>
      </w:r>
      <w:proofErr w:type="spellStart"/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randomindex</w:t>
      </w:r>
      <w:proofErr w:type="spellEnd"/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studentsAllLength</w:t>
      </w:r>
      <w:proofErr w:type="spellEnd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937BC7">
        <w:rPr>
          <w:rFonts w:ascii="Courier New" w:eastAsia="Times New Roman" w:hAnsi="Courier New" w:cs="Courier New"/>
          <w:color w:val="F78C6C"/>
          <w:sz w:val="18"/>
          <w:szCs w:val="18"/>
        </w:rPr>
        <w:t>allStudents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size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)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 xml:space="preserve">//random index and inputting </w:t>
      </w:r>
      <w:proofErr w:type="spellStart"/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arraylist</w:t>
      </w:r>
      <w:proofErr w:type="spellEnd"/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 xml:space="preserve"> value into a string</w:t>
      </w:r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randomIndex</w:t>
      </w:r>
      <w:proofErr w:type="spellEnd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= (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int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 (</w:t>
      </w:r>
      <w:proofErr w:type="spellStart"/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>Math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random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 * 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studentsAllLength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randomIndex2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= (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int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 (</w:t>
      </w:r>
      <w:proofErr w:type="spellStart"/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>Math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random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 * 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studentsAllLength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f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(!</w:t>
      </w:r>
      <w:proofErr w:type="spellStart"/>
      <w:r w:rsidRPr="00937BC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Tester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randomIndex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] &amp;&amp; !</w:t>
      </w:r>
      <w:proofErr w:type="spellStart"/>
      <w:r w:rsidRPr="00937BC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Coder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randomIndex2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) &amp;&amp; 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randomIndex</w:t>
      </w:r>
      <w:proofErr w:type="spellEnd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!= </w:t>
      </w:r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randomIndex2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last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937BC7">
        <w:rPr>
          <w:rFonts w:ascii="Courier New" w:eastAsia="Times New Roman" w:hAnsi="Courier New" w:cs="Courier New"/>
          <w:color w:val="F78C6C"/>
          <w:sz w:val="18"/>
          <w:szCs w:val="18"/>
        </w:rPr>
        <w:t>allStudents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get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randomIndex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) + </w:t>
      </w:r>
      <w:r w:rsidRPr="00937BC7">
        <w:rPr>
          <w:rFonts w:ascii="Courier New" w:eastAsia="Times New Roman" w:hAnsi="Courier New" w:cs="Courier New"/>
          <w:color w:val="C3E88D"/>
          <w:sz w:val="18"/>
          <w:szCs w:val="18"/>
        </w:rPr>
        <w:t xml:space="preserve">","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+ </w:t>
      </w:r>
      <w:proofErr w:type="spellStart"/>
      <w:r w:rsidRPr="00937BC7">
        <w:rPr>
          <w:rFonts w:ascii="Courier New" w:eastAsia="Times New Roman" w:hAnsi="Courier New" w:cs="Courier New"/>
          <w:color w:val="F78C6C"/>
          <w:sz w:val="18"/>
          <w:szCs w:val="18"/>
        </w:rPr>
        <w:t>allStudents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get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randomIndex2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proofErr w:type="spellStart"/>
      <w:r w:rsidRPr="00937BC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Coder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randomIndex2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 = </w:t>
      </w:r>
      <w:r w:rsidRPr="00937BC7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>true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proofErr w:type="spellStart"/>
      <w:r w:rsidRPr="00937BC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Tester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randomIndex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 = </w:t>
      </w:r>
      <w:r w:rsidRPr="00937BC7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>true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return </w:t>
      </w:r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last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}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}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</w:t>
      </w:r>
      <w:r w:rsidRPr="00937BC7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public 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static </w:t>
      </w:r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proofErr w:type="spellStart"/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studentsAllCoders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937BC7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List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&lt;</w:t>
      </w:r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gt; </w:t>
      </w:r>
      <w:proofErr w:type="spellStart"/>
      <w:r w:rsidRPr="00937BC7">
        <w:rPr>
          <w:rFonts w:ascii="Courier New" w:eastAsia="Times New Roman" w:hAnsi="Courier New" w:cs="Courier New"/>
          <w:color w:val="F78C6C"/>
          <w:sz w:val="18"/>
          <w:szCs w:val="18"/>
        </w:rPr>
        <w:t>allStudents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proofErr w:type="spellStart"/>
      <w:r w:rsidRPr="00937BC7">
        <w:rPr>
          <w:rFonts w:ascii="Courier New" w:eastAsia="Times New Roman" w:hAnsi="Courier New" w:cs="Courier New"/>
          <w:color w:val="F78C6C"/>
          <w:sz w:val="18"/>
          <w:szCs w:val="18"/>
        </w:rPr>
        <w:t>numOfStudents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while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937BC7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>true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 xml:space="preserve">//common variable for </w:t>
      </w:r>
      <w:proofErr w:type="spellStart"/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randomindex</w:t>
      </w:r>
      <w:proofErr w:type="spellEnd"/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studentsAllLength</w:t>
      </w:r>
      <w:proofErr w:type="spellEnd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937BC7">
        <w:rPr>
          <w:rFonts w:ascii="Courier New" w:eastAsia="Times New Roman" w:hAnsi="Courier New" w:cs="Courier New"/>
          <w:color w:val="F78C6C"/>
          <w:sz w:val="18"/>
          <w:szCs w:val="18"/>
        </w:rPr>
        <w:t>allStudents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size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)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 xml:space="preserve">//random index and inputting </w:t>
      </w:r>
      <w:proofErr w:type="spellStart"/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arraylist</w:t>
      </w:r>
      <w:proofErr w:type="spellEnd"/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 xml:space="preserve"> value into a string</w:t>
      </w:r>
      <w:r w:rsidRPr="00937BC7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randomIndex</w:t>
      </w:r>
      <w:proofErr w:type="spellEnd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= (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int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 (</w:t>
      </w:r>
      <w:proofErr w:type="spellStart"/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>Math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random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 * 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studentsAllLength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randomIndex2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= (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int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 (</w:t>
      </w:r>
      <w:proofErr w:type="spellStart"/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>Math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random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 * 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studentsAllLength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f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(!</w:t>
      </w:r>
      <w:proofErr w:type="spellStart"/>
      <w:r w:rsidRPr="00937BC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Tester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randomIndex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] &amp;&amp; !</w:t>
      </w:r>
      <w:proofErr w:type="spellStart"/>
      <w:r w:rsidRPr="00937BC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Coder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randomIndex2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) &amp;&amp; 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randomIndex</w:t>
      </w:r>
      <w:proofErr w:type="spellEnd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!= </w:t>
      </w:r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randomIndex2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{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937BC7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last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937BC7">
        <w:rPr>
          <w:rFonts w:ascii="Courier New" w:eastAsia="Times New Roman" w:hAnsi="Courier New" w:cs="Courier New"/>
          <w:color w:val="F78C6C"/>
          <w:sz w:val="18"/>
          <w:szCs w:val="18"/>
        </w:rPr>
        <w:t>allStudents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get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randomIndex2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) + </w:t>
      </w:r>
      <w:r w:rsidRPr="00937BC7">
        <w:rPr>
          <w:rFonts w:ascii="Courier New" w:eastAsia="Times New Roman" w:hAnsi="Courier New" w:cs="Courier New"/>
          <w:color w:val="C3E88D"/>
          <w:sz w:val="18"/>
          <w:szCs w:val="18"/>
        </w:rPr>
        <w:t xml:space="preserve">"," 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+ </w:t>
      </w:r>
      <w:proofErr w:type="spellStart"/>
      <w:r w:rsidRPr="00937BC7">
        <w:rPr>
          <w:rFonts w:ascii="Courier New" w:eastAsia="Times New Roman" w:hAnsi="Courier New" w:cs="Courier New"/>
          <w:color w:val="F78C6C"/>
          <w:sz w:val="18"/>
          <w:szCs w:val="18"/>
        </w:rPr>
        <w:t>allStudents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937BC7">
        <w:rPr>
          <w:rFonts w:ascii="Courier New" w:eastAsia="Times New Roman" w:hAnsi="Courier New" w:cs="Courier New"/>
          <w:color w:val="82AAFF"/>
          <w:sz w:val="18"/>
          <w:szCs w:val="18"/>
        </w:rPr>
        <w:t>get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randomIndex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lastRenderedPageBreak/>
        <w:t xml:space="preserve">                </w:t>
      </w:r>
      <w:proofErr w:type="spellStart"/>
      <w:r w:rsidRPr="00937BC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Coder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randomIndex2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 = </w:t>
      </w:r>
      <w:r w:rsidRPr="00937BC7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>true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proofErr w:type="spellStart"/>
      <w:r w:rsidRPr="00937BC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Tester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proofErr w:type="spellStart"/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randomIndex</w:t>
      </w:r>
      <w:proofErr w:type="spellEnd"/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 = </w:t>
      </w:r>
      <w:r w:rsidRPr="00937BC7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>true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937BC7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return </w:t>
      </w:r>
      <w:r w:rsidRPr="00937BC7">
        <w:rPr>
          <w:rFonts w:ascii="Courier New" w:eastAsia="Times New Roman" w:hAnsi="Courier New" w:cs="Courier New"/>
          <w:color w:val="EEFFE3"/>
          <w:sz w:val="18"/>
          <w:szCs w:val="18"/>
        </w:rPr>
        <w:t>last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}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}</w:t>
      </w:r>
      <w:r w:rsidRPr="00937BC7">
        <w:rPr>
          <w:rFonts w:ascii="Courier New" w:eastAsia="Times New Roman" w:hAnsi="Courier New" w:cs="Courier New"/>
          <w:color w:val="89DDFF"/>
          <w:sz w:val="18"/>
          <w:szCs w:val="18"/>
        </w:rPr>
        <w:br/>
        <w:t>}</w:t>
      </w:r>
    </w:p>
    <w:p w14:paraId="6377187F" w14:textId="2BAFA4EE" w:rsidR="00937BC7" w:rsidRDefault="00937BC7" w:rsidP="00CF26AC"/>
    <w:p w14:paraId="0C56FAC8" w14:textId="7FDF8698" w:rsidR="00937BC7" w:rsidRDefault="00937BC7" w:rsidP="00CF26AC"/>
    <w:p w14:paraId="3D3B8169" w14:textId="2EE06D4A" w:rsidR="00937BC7" w:rsidRDefault="00937BC7" w:rsidP="00CF26AC"/>
    <w:p w14:paraId="699A8472" w14:textId="77777777" w:rsidR="00937BC7" w:rsidRDefault="00937BC7" w:rsidP="00937BC7">
      <w:r>
        <w:t>C:\Users\mpari\.jdks\liberica-14.0.2\bin\java.exe -javaagent:C:\Users\mpari\AppData\Local\JetBrains\Toolbox\apps\IDEA-U\ch-0\202.7660.26\lib\idea_rt.jar=60063:C:\Users\mpari\AppData\Local\JetBrains\Toolbox\apps\IDEA-U\ch-0\202.7660.26\bin -</w:t>
      </w:r>
      <w:proofErr w:type="spellStart"/>
      <w:r>
        <w:t>Dfile.encoding</w:t>
      </w:r>
      <w:proofErr w:type="spellEnd"/>
      <w:r>
        <w:t>=UTF-8 -</w:t>
      </w:r>
      <w:proofErr w:type="spellStart"/>
      <w:r>
        <w:t>classpath</w:t>
      </w:r>
      <w:proofErr w:type="spellEnd"/>
      <w:r>
        <w:t xml:space="preserve"> "C:\Users\mpari\Documents\coding projects\Java\Coder Tester Software Design Program\out\production\Coder Tester Software Design Program" Main</w:t>
      </w:r>
    </w:p>
    <w:p w14:paraId="67D7F1A3" w14:textId="77777777" w:rsidR="00937BC7" w:rsidRDefault="00937BC7" w:rsidP="00937BC7">
      <w:r>
        <w:t>How many students should be in pairs?</w:t>
      </w:r>
    </w:p>
    <w:p w14:paraId="625DED74" w14:textId="77777777" w:rsidR="00937BC7" w:rsidRDefault="00937BC7" w:rsidP="00937BC7">
      <w:r>
        <w:t>30</w:t>
      </w:r>
    </w:p>
    <w:p w14:paraId="486B62EB" w14:textId="77777777" w:rsidR="00937BC7" w:rsidRDefault="00937BC7" w:rsidP="00937BC7">
      <w:r>
        <w:t>Do you want your list to be sorted coders first or testers first? Note: Choose Testers first if you want it sorted by testers. And vice versa.</w:t>
      </w:r>
    </w:p>
    <w:p w14:paraId="5ABE9ACD" w14:textId="77777777" w:rsidR="00937BC7" w:rsidRDefault="00937BC7" w:rsidP="00937BC7">
      <w:r>
        <w:t>testers</w:t>
      </w:r>
    </w:p>
    <w:p w14:paraId="5D45849C" w14:textId="77777777" w:rsidR="00937BC7" w:rsidRDefault="00937BC7" w:rsidP="00937BC7">
      <w:r>
        <w:t>Printing testers first now. Will let user know about change.</w:t>
      </w:r>
    </w:p>
    <w:p w14:paraId="4EFD4237" w14:textId="77777777" w:rsidR="00937BC7" w:rsidRDefault="00937BC7" w:rsidP="00937BC7">
      <w:r>
        <w:t xml:space="preserve">             TESTERS               CODERS </w:t>
      </w:r>
    </w:p>
    <w:p w14:paraId="64E2273F" w14:textId="77777777" w:rsidR="00937BC7" w:rsidRDefault="00937BC7" w:rsidP="00937BC7">
      <w:r>
        <w:t xml:space="preserve">           LAST NAME            LAST NAME </w:t>
      </w:r>
    </w:p>
    <w:p w14:paraId="530891F9" w14:textId="77777777" w:rsidR="00937BC7" w:rsidRDefault="00937BC7" w:rsidP="00937BC7">
      <w:r>
        <w:t>-----------------------------------------------</w:t>
      </w:r>
    </w:p>
    <w:p w14:paraId="0AD4E17D" w14:textId="77777777" w:rsidR="00937BC7" w:rsidRDefault="00937BC7" w:rsidP="00937BC7">
      <w:r>
        <w:t xml:space="preserve">           BALUSAMY                MUNOT  </w:t>
      </w:r>
    </w:p>
    <w:p w14:paraId="23DB3EB2" w14:textId="77777777" w:rsidR="00937BC7" w:rsidRDefault="00937BC7" w:rsidP="00937BC7">
      <w:r>
        <w:t xml:space="preserve">             BLANKE               IBRAHIM </w:t>
      </w:r>
    </w:p>
    <w:p w14:paraId="2D00F4AD" w14:textId="77777777" w:rsidR="00937BC7" w:rsidRDefault="00937BC7" w:rsidP="00937BC7">
      <w:r>
        <w:t xml:space="preserve">             BORKAR                ELIAS  </w:t>
      </w:r>
    </w:p>
    <w:p w14:paraId="18B76BAA" w14:textId="77777777" w:rsidR="00937BC7" w:rsidRDefault="00937BC7" w:rsidP="00937BC7">
      <w:r>
        <w:t xml:space="preserve">          CHITNEEDI               BORKAR  </w:t>
      </w:r>
    </w:p>
    <w:p w14:paraId="4FAA11ED" w14:textId="77777777" w:rsidR="00937BC7" w:rsidRDefault="00937BC7" w:rsidP="00937BC7">
      <w:r>
        <w:t xml:space="preserve">               CHOI        PARRISH-LEWIS  </w:t>
      </w:r>
    </w:p>
    <w:p w14:paraId="4A7EA1A4" w14:textId="77777777" w:rsidR="00937BC7" w:rsidRDefault="00937BC7" w:rsidP="00937BC7">
      <w:r>
        <w:t xml:space="preserve">             COUTTS                 FAVA  </w:t>
      </w:r>
    </w:p>
    <w:p w14:paraId="770BE3AC" w14:textId="77777777" w:rsidR="00937BC7" w:rsidRDefault="00937BC7" w:rsidP="00937BC7">
      <w:r>
        <w:t xml:space="preserve">              CRIMI                GUPTA  </w:t>
      </w:r>
    </w:p>
    <w:p w14:paraId="1E2A282F" w14:textId="77777777" w:rsidR="00937BC7" w:rsidRDefault="00937BC7" w:rsidP="00937BC7">
      <w:r>
        <w:t xml:space="preserve">              DALAL                CRIMI  </w:t>
      </w:r>
    </w:p>
    <w:p w14:paraId="52545FBA" w14:textId="77777777" w:rsidR="00937BC7" w:rsidRDefault="00937BC7" w:rsidP="00937BC7">
      <w:r>
        <w:t xml:space="preserve">              ELIAS               COUTTS  </w:t>
      </w:r>
    </w:p>
    <w:p w14:paraId="09E93572" w14:textId="77777777" w:rsidR="00937BC7" w:rsidRDefault="00937BC7" w:rsidP="00937BC7">
      <w:r>
        <w:t xml:space="preserve">               FAVA              KUMARAN  </w:t>
      </w:r>
    </w:p>
    <w:p w14:paraId="52B405D8" w14:textId="77777777" w:rsidR="00937BC7" w:rsidRDefault="00937BC7" w:rsidP="00937BC7">
      <w:r>
        <w:lastRenderedPageBreak/>
        <w:t xml:space="preserve">              GANDHI           GLADSTONE  </w:t>
      </w:r>
    </w:p>
    <w:p w14:paraId="5F51087B" w14:textId="77777777" w:rsidR="00937BC7" w:rsidRDefault="00937BC7" w:rsidP="00937BC7">
      <w:r>
        <w:t xml:space="preserve">          GLADSTONE               PARIKH  </w:t>
      </w:r>
    </w:p>
    <w:p w14:paraId="42BF4ECB" w14:textId="77777777" w:rsidR="00937BC7" w:rsidRDefault="00937BC7" w:rsidP="00937BC7">
      <w:r>
        <w:t xml:space="preserve">              GUPTA              LUCIANO  </w:t>
      </w:r>
    </w:p>
    <w:p w14:paraId="403EA21B" w14:textId="77777777" w:rsidR="00937BC7" w:rsidRDefault="00937BC7" w:rsidP="00937BC7">
      <w:r>
        <w:t xml:space="preserve">              HUANG             REVANKAR  </w:t>
      </w:r>
    </w:p>
    <w:p w14:paraId="3DDDAFEA" w14:textId="77777777" w:rsidR="00937BC7" w:rsidRDefault="00937BC7" w:rsidP="00937BC7">
      <w:r>
        <w:t xml:space="preserve">                KIM             BALUSAMY  </w:t>
      </w:r>
    </w:p>
    <w:p w14:paraId="7CB27022" w14:textId="77777777" w:rsidR="00937BC7" w:rsidRDefault="00937BC7" w:rsidP="00937BC7">
      <w:r>
        <w:t xml:space="preserve">            KOROLEV                 CHOI  </w:t>
      </w:r>
    </w:p>
    <w:p w14:paraId="6484B72B" w14:textId="77777777" w:rsidR="00937BC7" w:rsidRDefault="00937BC7" w:rsidP="00937BC7">
      <w:r>
        <w:t xml:space="preserve">            KUMARAN                PATEL  </w:t>
      </w:r>
    </w:p>
    <w:p w14:paraId="5273DF56" w14:textId="77777777" w:rsidR="00937BC7" w:rsidRDefault="00937BC7" w:rsidP="00937BC7">
      <w:r>
        <w:t xml:space="preserve">            LUCIANO               BLANKE  </w:t>
      </w:r>
    </w:p>
    <w:p w14:paraId="424BC39A" w14:textId="77777777" w:rsidR="00937BC7" w:rsidRDefault="00937BC7" w:rsidP="00937BC7">
      <w:r>
        <w:t xml:space="preserve">              MUNOT                 PARK  </w:t>
      </w:r>
    </w:p>
    <w:p w14:paraId="6F9BD138" w14:textId="77777777" w:rsidR="00937BC7" w:rsidRDefault="00937BC7" w:rsidP="00937BC7">
      <w:r>
        <w:t xml:space="preserve">             MUZYKA                HUANG  </w:t>
      </w:r>
    </w:p>
    <w:p w14:paraId="47B64F39" w14:textId="77777777" w:rsidR="00937BC7" w:rsidRPr="00937BC7" w:rsidRDefault="00937BC7" w:rsidP="00937BC7">
      <w:pPr>
        <w:rPr>
          <w:lang w:val="de-DE"/>
        </w:rPr>
      </w:pPr>
      <w:r>
        <w:t xml:space="preserve">         </w:t>
      </w:r>
      <w:r w:rsidRPr="00937BC7">
        <w:rPr>
          <w:lang w:val="de-DE"/>
        </w:rPr>
        <w:t xml:space="preserve">PAGLINGAYEN               GANDHI </w:t>
      </w:r>
    </w:p>
    <w:p w14:paraId="380A1D8B" w14:textId="77777777" w:rsidR="00937BC7" w:rsidRPr="00937BC7" w:rsidRDefault="00937BC7" w:rsidP="00937BC7">
      <w:pPr>
        <w:rPr>
          <w:lang w:val="de-DE"/>
        </w:rPr>
      </w:pPr>
      <w:r w:rsidRPr="00937BC7">
        <w:rPr>
          <w:lang w:val="de-DE"/>
        </w:rPr>
        <w:t xml:space="preserve">             PARIKH               MUZYKA  </w:t>
      </w:r>
    </w:p>
    <w:p w14:paraId="771C1D2F" w14:textId="77777777" w:rsidR="00937BC7" w:rsidRPr="00937BC7" w:rsidRDefault="00937BC7" w:rsidP="00937BC7">
      <w:pPr>
        <w:rPr>
          <w:lang w:val="de-DE"/>
        </w:rPr>
      </w:pPr>
      <w:r w:rsidRPr="00937BC7">
        <w:rPr>
          <w:lang w:val="de-DE"/>
        </w:rPr>
        <w:t xml:space="preserve">               PARK        PRZESTRZELSKI  </w:t>
      </w:r>
    </w:p>
    <w:p w14:paraId="0C987D0D" w14:textId="77777777" w:rsidR="00937BC7" w:rsidRDefault="00937BC7" w:rsidP="00937BC7">
      <w:r w:rsidRPr="00937BC7">
        <w:rPr>
          <w:lang w:val="de-DE"/>
        </w:rPr>
        <w:t xml:space="preserve">      </w:t>
      </w:r>
      <w:r>
        <w:t xml:space="preserve">PARRISH-LEWIS           PAGLINGAYEN </w:t>
      </w:r>
    </w:p>
    <w:p w14:paraId="510221A1" w14:textId="77777777" w:rsidR="00937BC7" w:rsidRDefault="00937BC7" w:rsidP="00937BC7">
      <w:r>
        <w:t xml:space="preserve">              PATEL             SZACILLO  </w:t>
      </w:r>
    </w:p>
    <w:p w14:paraId="59D10962" w14:textId="77777777" w:rsidR="00937BC7" w:rsidRDefault="00937BC7" w:rsidP="00937BC7">
      <w:r>
        <w:t xml:space="preserve">      PRZESTRZELSKI              KOROLEV  </w:t>
      </w:r>
    </w:p>
    <w:p w14:paraId="4361E405" w14:textId="77777777" w:rsidR="00937BC7" w:rsidRDefault="00937BC7" w:rsidP="00937BC7">
      <w:r>
        <w:t xml:space="preserve">            RABTZOW            CHITNEEDI  </w:t>
      </w:r>
    </w:p>
    <w:p w14:paraId="1D75717B" w14:textId="77777777" w:rsidR="00937BC7" w:rsidRDefault="00937BC7" w:rsidP="00937BC7">
      <w:r>
        <w:t xml:space="preserve">           REVANKAR                 SONI  </w:t>
      </w:r>
    </w:p>
    <w:p w14:paraId="3D8F311C" w14:textId="77777777" w:rsidR="00937BC7" w:rsidRDefault="00937BC7" w:rsidP="00937BC7">
      <w:r>
        <w:t xml:space="preserve">               SONI              RABTZOW  </w:t>
      </w:r>
    </w:p>
    <w:p w14:paraId="395BC634" w14:textId="77777777" w:rsidR="00937BC7" w:rsidRDefault="00937BC7" w:rsidP="00937BC7">
      <w:r>
        <w:t xml:space="preserve">           SZACILLO                DALAL  </w:t>
      </w:r>
    </w:p>
    <w:p w14:paraId="10CF9A3A" w14:textId="77777777" w:rsidR="00937BC7" w:rsidRDefault="00937BC7" w:rsidP="00937BC7"/>
    <w:p w14:paraId="72CD890B" w14:textId="075C54AD" w:rsidR="00937BC7" w:rsidRDefault="00937BC7" w:rsidP="00937BC7">
      <w:r>
        <w:t>Process finished with exit code 0</w:t>
      </w:r>
    </w:p>
    <w:sectPr w:rsidR="00937B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U0MDUxAjLMzJV0lIJTi4sz8/NACoxqAY5tHCMsAAAA"/>
  </w:docVars>
  <w:rsids>
    <w:rsidRoot w:val="00F72D92"/>
    <w:rsid w:val="0013162C"/>
    <w:rsid w:val="00937BC7"/>
    <w:rsid w:val="00961302"/>
    <w:rsid w:val="00CF26AC"/>
    <w:rsid w:val="00F72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66796B"/>
  <w15:chartTrackingRefBased/>
  <w15:docId w15:val="{C6CE284A-FA4F-443F-8D6C-5FA4115E1E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316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3162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864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8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1365</Words>
  <Characters>7781</Characters>
  <Application>Microsoft Office Word</Application>
  <DocSecurity>0</DocSecurity>
  <Lines>64</Lines>
  <Paragraphs>18</Paragraphs>
  <ScaleCrop>false</ScaleCrop>
  <Company/>
  <LinksUpToDate>false</LinksUpToDate>
  <CharactersWithSpaces>9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an Parikh</dc:creator>
  <cp:keywords/>
  <dc:description/>
  <cp:lastModifiedBy>Rohan Parikh</cp:lastModifiedBy>
  <cp:revision>5</cp:revision>
  <dcterms:created xsi:type="dcterms:W3CDTF">2020-10-07T17:24:00Z</dcterms:created>
  <dcterms:modified xsi:type="dcterms:W3CDTF">2020-10-08T18:23:00Z</dcterms:modified>
</cp:coreProperties>
</file>